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32096D" w14:textId="630EA903" w:rsidR="00704A31" w:rsidRDefault="00704A31"/>
    <w:p w14:paraId="4476B4DA" w14:textId="1904E417" w:rsidR="0066277F" w:rsidRDefault="0066277F"/>
    <w:p w14:paraId="6BAF1879" w14:textId="2031FAEA" w:rsidR="0066277F" w:rsidRDefault="0066277F" w:rsidP="0066277F">
      <w:pPr>
        <w:pStyle w:val="ListParagraph"/>
        <w:numPr>
          <w:ilvl w:val="0"/>
          <w:numId w:val="1"/>
        </w:numPr>
      </w:pPr>
      <w:r>
        <w:t xml:space="preserve">Model for Outpatient clinic data schema: </w:t>
      </w:r>
      <w:hyperlink r:id="rId5" w:history="1">
        <w:r w:rsidRPr="00083E4D">
          <w:rPr>
            <w:rStyle w:val="Hyperlink"/>
          </w:rPr>
          <w:t>https://www.vertabelo.com/blog/technical-articles/the-doctor-will-see-you-soon-a-data-model-for-a-medical-appointment-booking-app</w:t>
        </w:r>
      </w:hyperlink>
    </w:p>
    <w:p w14:paraId="04E7E88F" w14:textId="7C77EFA8" w:rsidR="0066277F" w:rsidRDefault="0066277F" w:rsidP="0066277F">
      <w:pPr>
        <w:pStyle w:val="ListParagraph"/>
        <w:numPr>
          <w:ilvl w:val="0"/>
          <w:numId w:val="1"/>
        </w:numPr>
      </w:pPr>
      <w:r>
        <w:t xml:space="preserve">Model for appointment organization: </w:t>
      </w:r>
      <w:hyperlink r:id="rId6" w:history="1">
        <w:r w:rsidRPr="00083E4D">
          <w:rPr>
            <w:rStyle w:val="Hyperlink"/>
          </w:rPr>
          <w:t>https://www.vertabelo.com/blog/technical-articles/a-database-model-to-manage-appointments-and-organize-schedules</w:t>
        </w:r>
      </w:hyperlink>
      <w:bookmarkStart w:id="0" w:name="_GoBack"/>
      <w:bookmarkEnd w:id="0"/>
    </w:p>
    <w:sectPr w:rsidR="006627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F16980"/>
    <w:multiLevelType w:val="hybridMultilevel"/>
    <w:tmpl w:val="9740F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1NDUwMTAwtjA0NjdQ0lEKTi0uzszPAykwrAUA7P9YhCwAAAA="/>
  </w:docVars>
  <w:rsids>
    <w:rsidRoot w:val="00704A31"/>
    <w:rsid w:val="0021343D"/>
    <w:rsid w:val="0066277F"/>
    <w:rsid w:val="00704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5DB45"/>
  <w15:chartTrackingRefBased/>
  <w15:docId w15:val="{D89A3CE0-8503-49D4-BCD6-E38613D58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6277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277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627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vertabelo.com/blog/technical-articles/a-database-model-to-manage-appointments-and-organize-schedules" TargetMode="External"/><Relationship Id="rId5" Type="http://schemas.openxmlformats.org/officeDocument/2006/relationships/hyperlink" Target="https://www.vertabelo.com/blog/technical-articles/the-doctor-will-see-you-soon-a-data-model-for-a-medical-appointment-booking-ap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3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END NETWORK</dc:creator>
  <cp:keywords/>
  <dc:description/>
  <cp:lastModifiedBy>PHEND NETWORK</cp:lastModifiedBy>
  <cp:revision>2</cp:revision>
  <dcterms:created xsi:type="dcterms:W3CDTF">2019-07-13T18:10:00Z</dcterms:created>
  <dcterms:modified xsi:type="dcterms:W3CDTF">2019-07-15T02:53:00Z</dcterms:modified>
</cp:coreProperties>
</file>